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67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70"/>
      </w:tblGrid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8"/>
              <w:gridCol w:w="7500"/>
            </w:tblGrid>
            <w:tr w:rsidR="008D1CCB" w:rsidRPr="008D1CCB"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does DNA stand for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1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1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does RNA stand for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biomolecule do DNA and RNA belong too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are the three parts of a nucleotide and what biomolecule is the nucleotide a base unit too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  <w:r w:rsidRPr="008D1CCB">
              <w:rPr>
                <w:rFonts w:ascii="Tahoma" w:eastAsia="Times New Roman" w:hAnsi="Tahoma" w:cs="Tahoma"/>
                <w:color w:val="333333"/>
                <w:sz w:val="24"/>
                <w:szCs w:val="24"/>
              </w:rPr>
              <w:t>.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y does DNA replicate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l cells in the body, except gametes, have the same DNA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is the difference between the nitrogen bases from DNA and RNA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  <w:bookmarkStart w:id="0" w:name="_GoBack"/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w many strands does DNA have?  How many strands does RNA have?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bookmarkEnd w:id="0"/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8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8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24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is the complementary strand for this DNA strand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  <w:tr w:rsidR="008D1CCB" w:rsidRPr="008D1CCB" w:rsidTr="008D1CCB">
        <w:tc>
          <w:tcPr>
            <w:tcW w:w="0" w:type="auto"/>
            <w:tcBorders>
              <w:bottom w:val="single" w:sz="6" w:space="0" w:color="DDDDDD"/>
            </w:tcBorders>
            <w:shd w:val="clear" w:color="auto" w:fill="FFFFFF"/>
            <w:vAlign w:val="center"/>
            <w:hideMark/>
          </w:tcPr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"/>
              <w:gridCol w:w="758"/>
              <w:gridCol w:w="7500"/>
            </w:tblGrid>
            <w:tr w:rsidR="008D1CCB" w:rsidRPr="008D1CCB" w:rsidTr="008D1CCB">
              <w:tc>
                <w:tcPr>
                  <w:tcW w:w="0" w:type="auto"/>
                  <w:tcBorders>
                    <w:bottom w:val="nil"/>
                  </w:tcBorders>
                  <w:hideMark/>
                </w:tcPr>
                <w:p w:rsidR="008D1CCB" w:rsidRPr="008D1CCB" w:rsidRDefault="008D1CCB" w:rsidP="008D1CCB">
                  <w:pPr>
                    <w:numPr>
                      <w:ilvl w:val="0"/>
                      <w:numId w:val="9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8D1CCB" w:rsidRPr="008D1CCB" w:rsidRDefault="008D1CCB" w:rsidP="008D1CCB">
                  <w:pPr>
                    <w:numPr>
                      <w:ilvl w:val="0"/>
                      <w:numId w:val="9"/>
                    </w:numPr>
                    <w:spacing w:after="0" w:line="240" w:lineRule="auto"/>
                    <w:ind w:left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50" w:type="dxa"/>
                  <w:tcBorders>
                    <w:bottom w:val="nil"/>
                  </w:tcBorders>
                  <w:noWrap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:rsidR="008D1CCB" w:rsidRPr="008D1CCB" w:rsidRDefault="008D1CCB" w:rsidP="008D1CC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7500" w:type="dxa"/>
                  <w:tcBorders>
                    <w:bottom w:val="nil"/>
                  </w:tcBorders>
                  <w:tcMar>
                    <w:top w:w="0" w:type="dxa"/>
                    <w:left w:w="30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8D1CCB" w:rsidRPr="008D1CCB" w:rsidRDefault="008D1CCB" w:rsidP="008D1CCB">
                  <w:pPr>
                    <w:spacing w:after="24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rom this DNA strand create the mRNA strand</w:t>
                  </w:r>
                </w:p>
                <w:p w:rsidR="008D1CCB" w:rsidRPr="008D1CCB" w:rsidRDefault="008D1CCB" w:rsidP="008D1CCB">
                  <w:pPr>
                    <w:spacing w:before="240" w:after="15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D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-T-T-C-G-A-A-T-T-C-G-A</w:t>
                  </w:r>
                </w:p>
                <w:p w:rsidR="008D1CCB" w:rsidRPr="008D1CCB" w:rsidRDefault="008D1CCB" w:rsidP="008D1CCB">
                  <w:pPr>
                    <w:spacing w:after="75" w:line="240" w:lineRule="auto"/>
                    <w:rPr>
                      <w:rFonts w:ascii="Times New Roman" w:eastAsia="Times New Roman" w:hAnsi="Times New Roman" w:cs="Times New Roman"/>
                      <w:color w:val="9A9FA8"/>
                      <w:sz w:val="24"/>
                      <w:szCs w:val="24"/>
                    </w:rPr>
                  </w:pPr>
                </w:p>
              </w:tc>
            </w:tr>
          </w:tbl>
          <w:p w:rsidR="008D1CCB" w:rsidRPr="008D1CCB" w:rsidRDefault="008D1CCB" w:rsidP="008D1CCB">
            <w:pPr>
              <w:spacing w:after="0" w:line="240" w:lineRule="auto"/>
              <w:rPr>
                <w:rFonts w:ascii="Tahoma" w:eastAsia="Times New Roman" w:hAnsi="Tahoma" w:cs="Tahoma"/>
                <w:color w:val="333333"/>
                <w:sz w:val="24"/>
                <w:szCs w:val="24"/>
              </w:rPr>
            </w:pPr>
          </w:p>
        </w:tc>
      </w:tr>
    </w:tbl>
    <w:p w:rsidR="000F4538" w:rsidRPr="008D1CCB" w:rsidRDefault="008D1CCB">
      <w:pPr>
        <w:rPr>
          <w:sz w:val="24"/>
          <w:szCs w:val="24"/>
        </w:rPr>
      </w:pPr>
      <w:r w:rsidRPr="008D1CCB">
        <w:rPr>
          <w:sz w:val="24"/>
          <w:szCs w:val="24"/>
        </w:rPr>
        <w:t xml:space="preserve">     11.           What is important about the pairing of the nitrogen bases in </w:t>
      </w:r>
      <w:proofErr w:type="gramStart"/>
      <w:r w:rsidRPr="008D1CCB">
        <w:rPr>
          <w:sz w:val="24"/>
          <w:szCs w:val="24"/>
        </w:rPr>
        <w:t>DNA.</w:t>
      </w:r>
      <w:proofErr w:type="gramEnd"/>
      <w:r w:rsidRPr="008D1CCB">
        <w:rPr>
          <w:sz w:val="24"/>
          <w:szCs w:val="24"/>
        </w:rPr>
        <w:t xml:space="preserve">  What do they signify in   building proteins?</w:t>
      </w:r>
    </w:p>
    <w:sectPr w:rsidR="000F4538" w:rsidRPr="008D1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810FF"/>
    <w:multiLevelType w:val="multilevel"/>
    <w:tmpl w:val="80F8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4F0A53"/>
    <w:multiLevelType w:val="multilevel"/>
    <w:tmpl w:val="92C6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BC5758"/>
    <w:multiLevelType w:val="multilevel"/>
    <w:tmpl w:val="2CA0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35109A"/>
    <w:multiLevelType w:val="multilevel"/>
    <w:tmpl w:val="143C9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FC18CE"/>
    <w:multiLevelType w:val="multilevel"/>
    <w:tmpl w:val="8C4A9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637D09"/>
    <w:multiLevelType w:val="multilevel"/>
    <w:tmpl w:val="4DEE1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371F0"/>
    <w:multiLevelType w:val="multilevel"/>
    <w:tmpl w:val="C9EAA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ED7FBE"/>
    <w:multiLevelType w:val="multilevel"/>
    <w:tmpl w:val="E92CD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9D6A00"/>
    <w:multiLevelType w:val="multilevel"/>
    <w:tmpl w:val="A1B05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zUyMDUzNDS2MDdR0lEKTi0uzszPAykwrAUABswJrSwAAAA="/>
  </w:docVars>
  <w:rsids>
    <w:rsidRoot w:val="008D1CCB"/>
    <w:rsid w:val="0084251D"/>
    <w:rsid w:val="00882001"/>
    <w:rsid w:val="008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BF2045-C7C0-4307-98AF-CDD6605E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1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ponent-type">
    <w:name w:val="component-type"/>
    <w:basedOn w:val="DefaultParagraphFont"/>
    <w:rsid w:val="008D1CCB"/>
  </w:style>
  <w:style w:type="character" w:customStyle="1" w:styleId="apple-converted-space">
    <w:name w:val="apple-converted-space"/>
    <w:basedOn w:val="DefaultParagraphFont"/>
    <w:rsid w:val="008D1CCB"/>
  </w:style>
  <w:style w:type="character" w:customStyle="1" w:styleId="component-points">
    <w:name w:val="component-points"/>
    <w:basedOn w:val="DefaultParagraphFont"/>
    <w:rsid w:val="008D1CCB"/>
  </w:style>
  <w:style w:type="character" w:customStyle="1" w:styleId="component-is-subjective">
    <w:name w:val="component-is-subjective"/>
    <w:basedOn w:val="DefaultParagraphFont"/>
    <w:rsid w:val="008D1CCB"/>
  </w:style>
  <w:style w:type="character" w:customStyle="1" w:styleId="visually-hidden">
    <w:name w:val="visually-hidden"/>
    <w:basedOn w:val="DefaultParagraphFont"/>
    <w:rsid w:val="008D1C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36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94471">
          <w:marLeft w:val="75"/>
          <w:marRight w:val="75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9598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2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2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22730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36559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7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16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0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191607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51522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68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9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76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847021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170496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307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194322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643354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257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72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92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115579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728330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191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3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07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72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745865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53518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87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7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458806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370994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30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8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506514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885887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66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0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320322">
                  <w:marLeft w:val="75"/>
                  <w:marRight w:val="7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805474">
                  <w:marLeft w:val="75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2-21T18:26:00Z</dcterms:created>
  <dcterms:modified xsi:type="dcterms:W3CDTF">2017-02-21T18:32:00Z</dcterms:modified>
</cp:coreProperties>
</file>